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C5D377" w14:textId="0699C783" w:rsidR="000E26D4" w:rsidRPr="0092264D" w:rsidRDefault="00A70E5F" w:rsidP="000E26D4">
      <w:pPr>
        <w:jc w:val="center"/>
        <w:rPr>
          <w:b/>
          <w:bCs/>
          <w:caps/>
          <w:sz w:val="24"/>
          <w:szCs w:val="24"/>
          <w:lang w:val="pt-BR"/>
        </w:rPr>
        <w:sectPr w:rsidR="000E26D4" w:rsidRPr="0092264D" w:rsidSect="000E26D4">
          <w:footerReference w:type="default" r:id="rId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>
        <w:rPr>
          <w:b/>
          <w:bCs/>
          <w:caps/>
          <w:sz w:val="24"/>
          <w:szCs w:val="24"/>
          <w:lang w:val="pt-BR"/>
        </w:rPr>
        <w:t>Ficha de inscrição PIBI</w:t>
      </w:r>
      <w:r w:rsidR="00771E38">
        <w:rPr>
          <w:b/>
          <w:bCs/>
          <w:caps/>
          <w:sz w:val="24"/>
          <w:szCs w:val="24"/>
          <w:lang w:val="pt-BR"/>
        </w:rPr>
        <w:t>TI</w:t>
      </w:r>
      <w:r>
        <w:rPr>
          <w:b/>
          <w:bCs/>
          <w:caps/>
          <w:sz w:val="24"/>
          <w:szCs w:val="24"/>
          <w:lang w:val="pt-BR"/>
        </w:rPr>
        <w:t xml:space="preserve"> CNPq – 202</w:t>
      </w:r>
      <w:r w:rsidR="00911D90">
        <w:rPr>
          <w:b/>
          <w:bCs/>
          <w:caps/>
          <w:sz w:val="24"/>
          <w:szCs w:val="24"/>
          <w:lang w:val="pt-BR"/>
        </w:rPr>
        <w:t>2/2023</w:t>
      </w:r>
      <w:bookmarkStart w:id="0" w:name="_GoBack"/>
      <w:bookmarkEnd w:id="0"/>
    </w:p>
    <w:p w14:paraId="0B9B57C2" w14:textId="77777777" w:rsidR="000E26D4" w:rsidRDefault="000E26D4">
      <w:pPr>
        <w:pStyle w:val="Ttulo"/>
        <w:jc w:val="left"/>
        <w:rPr>
          <w:b w:val="0"/>
          <w:sz w:val="18"/>
          <w:u w:val="none"/>
        </w:rPr>
        <w:sectPr w:rsidR="000E26D4" w:rsidSect="000E26D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10140" w:type="dxa"/>
        <w:tblInd w:w="1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969"/>
        <w:gridCol w:w="992"/>
        <w:gridCol w:w="993"/>
        <w:gridCol w:w="4186"/>
      </w:tblGrid>
      <w:tr w:rsidR="000E26D4" w14:paraId="2EC916CC" w14:textId="77777777" w:rsidTr="0092264D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4A2CABD6" w14:textId="492ACD5B" w:rsidR="000E26D4" w:rsidRPr="0092264D" w:rsidRDefault="000E26D4" w:rsidP="000E26D4">
            <w:pPr>
              <w:pStyle w:val="Ttulo"/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Identificação da Proposta</w:t>
            </w:r>
          </w:p>
        </w:tc>
      </w:tr>
      <w:tr w:rsidR="00A70E5F" w14:paraId="3A0AEDCD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  <w:hideMark/>
          </w:tcPr>
          <w:p w14:paraId="4A9E680F" w14:textId="77777777" w:rsid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Título do Trabalho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AC97A7E" w14:textId="77777777" w:rsidTr="00E27BE9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1E137057" w14:textId="028EF97C" w:rsidR="00A70E5F" w:rsidRPr="0092264D" w:rsidRDefault="00A70E5F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 w:rsidRPr="000E26D4">
              <w:rPr>
                <w:b w:val="0"/>
                <w:sz w:val="18"/>
                <w:u w:val="none"/>
              </w:rPr>
              <w:t>Nº Registro</w:t>
            </w:r>
            <w:r>
              <w:rPr>
                <w:b w:val="0"/>
                <w:sz w:val="18"/>
                <w:u w:val="none"/>
              </w:rPr>
              <w:t xml:space="preserve"> </w:t>
            </w:r>
            <w:proofErr w:type="spellStart"/>
            <w:r>
              <w:rPr>
                <w:b w:val="0"/>
                <w:sz w:val="18"/>
                <w:u w:val="none"/>
              </w:rPr>
              <w:t>PIPEx</w:t>
            </w:r>
            <w:proofErr w:type="spellEnd"/>
            <w:r>
              <w:rPr>
                <w:b w:val="0"/>
                <w:sz w:val="18"/>
                <w:u w:val="none"/>
              </w:rPr>
              <w:t xml:space="preserve">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04506C4B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5C355024" w14:textId="1A7AC930" w:rsidR="00A70E5F" w:rsidRPr="0092264D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Palavras-chave (até 3)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:rsidRPr="003B382A" w14:paraId="59883299" w14:textId="77777777" w:rsidTr="00DF5704">
        <w:trPr>
          <w:trHeight w:val="567"/>
        </w:trPr>
        <w:tc>
          <w:tcPr>
            <w:tcW w:w="5954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69C05DF8" w14:textId="77777777" w:rsidR="00A70E5F" w:rsidRPr="003B382A" w:rsidRDefault="00A70E5F" w:rsidP="00DF5704">
            <w:pPr>
              <w:pStyle w:val="Ttulo"/>
              <w:spacing w:before="60" w:after="60"/>
              <w:jc w:val="both"/>
              <w:rPr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>Área do conhecimento</w:t>
            </w:r>
            <w:r>
              <w:rPr>
                <w:b w:val="0"/>
                <w:sz w:val="18"/>
                <w:szCs w:val="18"/>
                <w:u w:val="none"/>
              </w:rPr>
              <w:t xml:space="preserve"> em que se insere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 (consultar tabela CNPq):</w:t>
            </w:r>
            <w:r>
              <w:rPr>
                <w:b w:val="0"/>
                <w:sz w:val="18"/>
                <w:szCs w:val="18"/>
                <w:u w:val="none"/>
              </w:rPr>
              <w:t xml:space="preserve"> </w:t>
            </w:r>
            <w:r w:rsidRPr="003B382A">
              <w:rPr>
                <w:b w:val="0"/>
                <w:sz w:val="18"/>
                <w:szCs w:val="18"/>
                <w:u w:val="none"/>
              </w:rPr>
              <w:t xml:space="preserve">http://lattes.cnpq.br/documents/11871/24930/TabeladeAreasdoConhecimento.pdf/d192ff6b-3e0a-4074-a74d-c280521bd5f7 </w:t>
            </w:r>
          </w:p>
        </w:tc>
        <w:tc>
          <w:tcPr>
            <w:tcW w:w="4186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13E1D3D4" w14:textId="77777777" w:rsidR="00A70E5F" w:rsidRPr="003B382A" w:rsidRDefault="00A70E5F" w:rsidP="00DF5704">
            <w:pPr>
              <w:pStyle w:val="Ttulo"/>
              <w:spacing w:before="60" w:after="60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</w:tr>
      <w:tr w:rsidR="00A70E5F" w:rsidRPr="003B382A" w14:paraId="16183DBD" w14:textId="77777777" w:rsidTr="00DF5704">
        <w:trPr>
          <w:trHeight w:val="567"/>
        </w:trPr>
        <w:tc>
          <w:tcPr>
            <w:tcW w:w="3969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5909F577" w14:textId="77777777" w:rsidR="00A70E5F" w:rsidRPr="003B382A" w:rsidRDefault="00A70E5F" w:rsidP="00DF5704">
            <w:pPr>
              <w:spacing w:before="60" w:after="60" w:line="240" w:lineRule="auto"/>
              <w:jc w:val="both"/>
              <w:rPr>
                <w:rFonts w:ascii="Verdana" w:hAnsi="Verdana" w:cs="Calibri"/>
                <w:color w:val="000000"/>
                <w:sz w:val="18"/>
                <w:szCs w:val="18"/>
                <w:lang w:val="pt-BR"/>
              </w:rPr>
            </w:pPr>
            <w:r w:rsidRPr="00713E37">
              <w:rPr>
                <w:rFonts w:ascii="Verdana" w:hAnsi="Verdana" w:cs="Calibri"/>
                <w:color w:val="000000"/>
                <w:sz w:val="18"/>
                <w:szCs w:val="18"/>
                <w:lang w:val="pt-BR"/>
              </w:rPr>
              <w:t>A p</w:t>
            </w:r>
            <w:r>
              <w:rPr>
                <w:rFonts w:ascii="Verdana" w:hAnsi="Verdana" w:cs="Calibri"/>
                <w:color w:val="000000"/>
                <w:sz w:val="18"/>
                <w:szCs w:val="18"/>
                <w:lang w:val="pt-BR"/>
              </w:rPr>
              <w:t>roposta</w:t>
            </w:r>
            <w:r w:rsidRPr="003B382A">
              <w:rPr>
                <w:rFonts w:ascii="Verdana" w:hAnsi="Verdana" w:cs="Calibri"/>
                <w:color w:val="000000"/>
                <w:sz w:val="18"/>
                <w:szCs w:val="18"/>
              </w:rPr>
              <w:t xml:space="preserve"> requer compra de material ou serviços através do FEIINF-040</w:t>
            </w:r>
            <w:r w:rsidRPr="003B382A">
              <w:rPr>
                <w:rFonts w:ascii="Verdana" w:hAnsi="Verdana" w:cs="Calibri"/>
                <w:color w:val="000000"/>
                <w:sz w:val="18"/>
                <w:szCs w:val="18"/>
                <w:lang w:val="pt-BR"/>
              </w:rPr>
              <w:t>?</w:t>
            </w:r>
          </w:p>
        </w:tc>
        <w:tc>
          <w:tcPr>
            <w:tcW w:w="1985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6E1AC6EC" w14:textId="77777777" w:rsidR="00A70E5F" w:rsidRPr="003B382A" w:rsidRDefault="00A70E5F" w:rsidP="00DF5704">
            <w:pPr>
              <w:pStyle w:val="Ttulo"/>
              <w:spacing w:before="60" w:after="60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E06ED6">
              <w:rPr>
                <w:b w:val="0"/>
                <w:sz w:val="18"/>
                <w:szCs w:val="18"/>
                <w:u w:val="none"/>
              </w:rPr>
            </w:r>
            <w:r w:rsidR="00E06ED6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SIM   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Selecionar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instrText xml:space="preserve"> FORMCHECKBOX </w:instrText>
            </w:r>
            <w:r w:rsidR="00E06ED6">
              <w:rPr>
                <w:b w:val="0"/>
                <w:sz w:val="18"/>
                <w:szCs w:val="18"/>
                <w:u w:val="none"/>
              </w:rPr>
            </w:r>
            <w:r w:rsidR="00E06ED6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  <w:r w:rsidRPr="003B382A">
              <w:rPr>
                <w:b w:val="0"/>
                <w:sz w:val="18"/>
                <w:szCs w:val="18"/>
                <w:u w:val="none"/>
                <w:lang w:val="en-US"/>
              </w:rPr>
              <w:t xml:space="preserve"> NÃO</w:t>
            </w:r>
          </w:p>
        </w:tc>
        <w:tc>
          <w:tcPr>
            <w:tcW w:w="4186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144E2CC5" w14:textId="77777777" w:rsidR="00A70E5F" w:rsidRPr="003B382A" w:rsidRDefault="00A70E5F" w:rsidP="00DF5704">
            <w:pPr>
              <w:pStyle w:val="Ttulo"/>
              <w:spacing w:before="60" w:after="60"/>
              <w:jc w:val="left"/>
              <w:rPr>
                <w:b w:val="0"/>
                <w:sz w:val="18"/>
                <w:szCs w:val="18"/>
                <w:u w:val="none"/>
              </w:rPr>
            </w:pPr>
            <w:r w:rsidRPr="003B382A">
              <w:rPr>
                <w:b w:val="0"/>
                <w:sz w:val="18"/>
                <w:szCs w:val="18"/>
                <w:u w:val="none"/>
              </w:rPr>
              <w:t xml:space="preserve">Valor aproximado (em R$): 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3B382A">
              <w:rPr>
                <w:b w:val="0"/>
                <w:sz w:val="18"/>
                <w:szCs w:val="18"/>
                <w:u w:val="none"/>
              </w:rPr>
              <w:instrText xml:space="preserve"> FORMTEXT </w:instrText>
            </w:r>
            <w:r w:rsidRPr="003B382A">
              <w:rPr>
                <w:b w:val="0"/>
                <w:sz w:val="18"/>
                <w:szCs w:val="18"/>
                <w:u w:val="none"/>
              </w:rPr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separate"/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noProof/>
                <w:sz w:val="18"/>
                <w:szCs w:val="18"/>
                <w:u w:val="none"/>
              </w:rPr>
              <w:t> </w:t>
            </w:r>
            <w:r w:rsidRPr="003B382A">
              <w:rPr>
                <w:b w:val="0"/>
                <w:sz w:val="18"/>
                <w:szCs w:val="18"/>
                <w:u w:val="none"/>
              </w:rPr>
              <w:fldChar w:fldCharType="end"/>
            </w:r>
          </w:p>
        </w:tc>
      </w:tr>
      <w:tr w:rsidR="00A70E5F" w:rsidRPr="003B382A" w14:paraId="3FEBE1A2" w14:textId="77777777" w:rsidTr="00262ECB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05B9B1EF" w14:textId="6C95AA6F" w:rsidR="00A70E5F" w:rsidRPr="003B382A" w:rsidRDefault="00A70E5F" w:rsidP="00DF5704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Beneficiário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Aluno</w:t>
            </w:r>
          </w:p>
        </w:tc>
      </w:tr>
      <w:tr w:rsidR="00A70E5F" w14:paraId="341666CE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2968C9E7" w14:textId="568D7C5A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36C0273" w14:textId="77777777" w:rsidTr="00735415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365E86F4" w14:textId="621AE5BA" w:rsidR="00A70E5F" w:rsidRPr="00A70E5F" w:rsidRDefault="00A70E5F" w:rsidP="00A70E5F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CPF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0E26D4" w14:paraId="1C18A42B" w14:textId="77777777" w:rsidTr="00A70E5F">
        <w:trPr>
          <w:trHeight w:val="567"/>
        </w:trPr>
        <w:tc>
          <w:tcPr>
            <w:tcW w:w="496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5AC70846" w14:textId="016C5A6A" w:rsidR="000E26D4" w:rsidRDefault="00A70E5F" w:rsidP="000E26D4">
            <w:pPr>
              <w:pStyle w:val="Ttulo"/>
              <w:jc w:val="left"/>
              <w:rPr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e-mail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  <w:tc>
          <w:tcPr>
            <w:tcW w:w="5179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20955633" w14:textId="00351F00" w:rsidR="000E26D4" w:rsidRDefault="00A70E5F" w:rsidP="000E26D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Telefone</w:t>
            </w:r>
            <w:r w:rsidR="000E26D4">
              <w:rPr>
                <w:b w:val="0"/>
                <w:sz w:val="18"/>
                <w:u w:val="none"/>
              </w:rPr>
              <w:t xml:space="preserve">: </w:t>
            </w:r>
            <w:r w:rsidR="000E26D4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="000E26D4">
              <w:rPr>
                <w:b w:val="0"/>
                <w:sz w:val="18"/>
                <w:u w:val="none"/>
              </w:rPr>
              <w:instrText xml:space="preserve"> FORMTEXT </w:instrText>
            </w:r>
            <w:r w:rsidR="000E26D4">
              <w:rPr>
                <w:b w:val="0"/>
                <w:sz w:val="18"/>
                <w:u w:val="none"/>
              </w:rPr>
            </w:r>
            <w:r w:rsidR="000E26D4">
              <w:rPr>
                <w:b w:val="0"/>
                <w:sz w:val="18"/>
                <w:u w:val="none"/>
              </w:rPr>
              <w:fldChar w:fldCharType="separate"/>
            </w:r>
            <w:r w:rsidR="000E26D4">
              <w:rPr>
                <w:b w:val="0"/>
                <w:noProof/>
                <w:sz w:val="18"/>
                <w:u w:val="none"/>
              </w:rPr>
              <w:t> </w:t>
            </w:r>
            <w:r w:rsidR="000E26D4">
              <w:rPr>
                <w:b w:val="0"/>
                <w:noProof/>
                <w:sz w:val="18"/>
                <w:u w:val="none"/>
              </w:rPr>
              <w:t> </w:t>
            </w:r>
            <w:r w:rsidR="000E26D4">
              <w:rPr>
                <w:b w:val="0"/>
                <w:noProof/>
                <w:sz w:val="18"/>
                <w:u w:val="none"/>
              </w:rPr>
              <w:t> </w:t>
            </w:r>
            <w:r w:rsidR="000E26D4">
              <w:rPr>
                <w:b w:val="0"/>
                <w:noProof/>
                <w:sz w:val="18"/>
                <w:u w:val="none"/>
              </w:rPr>
              <w:t> </w:t>
            </w:r>
            <w:r w:rsidR="000E26D4">
              <w:rPr>
                <w:b w:val="0"/>
                <w:noProof/>
                <w:sz w:val="18"/>
                <w:u w:val="none"/>
              </w:rPr>
              <w:t> </w:t>
            </w:r>
            <w:r w:rsidR="000E26D4"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2F079740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0F00DC14" w14:textId="5105535F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Endereço do currículo Lattes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:rsidRPr="003B382A" w14:paraId="0AF0F8D5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42E94B0D" w14:textId="2E50E97A" w:rsidR="00A70E5F" w:rsidRPr="003B382A" w:rsidRDefault="00A70E5F" w:rsidP="00A70E5F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 w:rsidRPr="0092264D"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Responsável</w:t>
            </w: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 xml:space="preserve"> / Orientador</w:t>
            </w:r>
          </w:p>
        </w:tc>
      </w:tr>
      <w:tr w:rsidR="00A70E5F" w14:paraId="3B918C7F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26B9A8E8" w14:textId="77777777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ome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EB55B3F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6867BC72" w14:textId="77777777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CPF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78E1D252" w14:textId="77777777" w:rsidTr="00DF5704">
        <w:trPr>
          <w:trHeight w:val="567"/>
        </w:trPr>
        <w:tc>
          <w:tcPr>
            <w:tcW w:w="496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3E7A6710" w14:textId="77777777" w:rsidR="00A70E5F" w:rsidRDefault="00A70E5F" w:rsidP="00DF5704">
            <w:pPr>
              <w:pStyle w:val="Ttulo"/>
              <w:jc w:val="left"/>
              <w:rPr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e-mail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  <w:tc>
          <w:tcPr>
            <w:tcW w:w="5179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78D0AF4B" w14:textId="77777777" w:rsid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Telefone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5198F526" w14:textId="77777777" w:rsidTr="00DF5704">
        <w:trPr>
          <w:trHeight w:val="567"/>
        </w:trPr>
        <w:tc>
          <w:tcPr>
            <w:tcW w:w="496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38661DD0" w14:textId="18CF6E27" w:rsidR="00A70E5F" w:rsidRDefault="00A70E5F" w:rsidP="00DF5704">
            <w:pPr>
              <w:pStyle w:val="Ttulo"/>
              <w:jc w:val="left"/>
              <w:rPr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Nacionalidade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  <w:tc>
          <w:tcPr>
            <w:tcW w:w="5179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40928F87" w14:textId="27FBD2A3" w:rsid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Data de Nascimento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E14F856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63CDED49" w14:textId="77777777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Endereço do currículo Lattes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:rsidRPr="003B382A" w14:paraId="3CD453E8" w14:textId="77777777" w:rsidTr="00A70E5F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1E8704EA" w14:textId="0A232142" w:rsidR="00A70E5F" w:rsidRPr="00A70E5F" w:rsidRDefault="00A70E5F" w:rsidP="00A70E5F">
            <w:pPr>
              <w:pStyle w:val="Ttulo"/>
              <w:rPr>
                <w:b w:val="0"/>
                <w:sz w:val="18"/>
                <w:u w:val="none"/>
              </w:rPr>
            </w:pP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BOLSA</w:t>
            </w:r>
          </w:p>
        </w:tc>
      </w:tr>
      <w:tr w:rsidR="00A70E5F" w14:paraId="6DA2C403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1CA47ED7" w14:textId="59737BD0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Início: 09/2021</w:t>
            </w:r>
          </w:p>
        </w:tc>
      </w:tr>
      <w:tr w:rsidR="00A70E5F" w14:paraId="73B0D1F1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3F95DFA0" w14:textId="0B772653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Término: 08/202</w:t>
            </w:r>
            <w:r w:rsidR="004A2D3C">
              <w:rPr>
                <w:b w:val="0"/>
                <w:sz w:val="18"/>
                <w:u w:val="none"/>
              </w:rPr>
              <w:t>2</w:t>
            </w:r>
          </w:p>
        </w:tc>
      </w:tr>
      <w:tr w:rsidR="00A70E5F" w14:paraId="6681BCF7" w14:textId="77777777" w:rsidTr="00DF5704">
        <w:trPr>
          <w:trHeight w:val="567"/>
        </w:trPr>
        <w:tc>
          <w:tcPr>
            <w:tcW w:w="10140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184692FD" w14:textId="318CCC74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Duração: 12 meses</w:t>
            </w:r>
          </w:p>
        </w:tc>
      </w:tr>
    </w:tbl>
    <w:p w14:paraId="432F0F34" w14:textId="77777777" w:rsidR="003B382A" w:rsidRPr="00E06DCA" w:rsidRDefault="003B382A" w:rsidP="00FA6D6B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212529"/>
          <w:sz w:val="22"/>
          <w:szCs w:val="22"/>
        </w:rPr>
      </w:pPr>
    </w:p>
    <w:sectPr w:rsidR="003B382A" w:rsidRPr="00E06DCA" w:rsidSect="000E26D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564B5B" w14:textId="77777777" w:rsidR="00E06ED6" w:rsidRDefault="00E06ED6" w:rsidP="00631C35">
      <w:pPr>
        <w:spacing w:after="0" w:line="240" w:lineRule="auto"/>
      </w:pPr>
      <w:r>
        <w:separator/>
      </w:r>
    </w:p>
  </w:endnote>
  <w:endnote w:type="continuationSeparator" w:id="0">
    <w:p w14:paraId="3850787C" w14:textId="77777777" w:rsidR="00E06ED6" w:rsidRDefault="00E06ED6" w:rsidP="00631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7AE3D3" w14:textId="537DBEA4" w:rsidR="00631C35" w:rsidRPr="00631C35" w:rsidRDefault="00631C35">
    <w:pPr>
      <w:pStyle w:val="Rodap"/>
      <w:rPr>
        <w:sz w:val="14"/>
        <w:szCs w:val="14"/>
      </w:rPr>
    </w:pPr>
    <w:r w:rsidRPr="00631C35">
      <w:rPr>
        <w:sz w:val="14"/>
        <w:szCs w:val="14"/>
        <w:lang w:val="en-US"/>
      </w:rPr>
      <w:t>[</w:t>
    </w:r>
    <w:r w:rsidR="00A70E5F">
      <w:rPr>
        <w:sz w:val="14"/>
        <w:szCs w:val="14"/>
        <w:lang w:val="en-US"/>
      </w:rPr>
      <w:t>Junho</w:t>
    </w:r>
    <w:r w:rsidRPr="00631C35">
      <w:rPr>
        <w:sz w:val="14"/>
        <w:szCs w:val="14"/>
        <w:lang w:val="en-US"/>
      </w:rPr>
      <w:t>/2021]</w:t>
    </w:r>
  </w:p>
  <w:p w14:paraId="73AF1165" w14:textId="77777777" w:rsidR="00631C35" w:rsidRDefault="00631C3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2733AD" w14:textId="77777777" w:rsidR="00E06ED6" w:rsidRDefault="00E06ED6" w:rsidP="00631C35">
      <w:pPr>
        <w:spacing w:after="0" w:line="240" w:lineRule="auto"/>
      </w:pPr>
      <w:r>
        <w:separator/>
      </w:r>
    </w:p>
  </w:footnote>
  <w:footnote w:type="continuationSeparator" w:id="0">
    <w:p w14:paraId="23E9F7CD" w14:textId="77777777" w:rsidR="00E06ED6" w:rsidRDefault="00E06ED6" w:rsidP="00631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A2096"/>
    <w:multiLevelType w:val="hybridMultilevel"/>
    <w:tmpl w:val="BFBAD7B0"/>
    <w:lvl w:ilvl="0" w:tplc="DE82D7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E82D7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DE82D7C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IzNDAAsiwMzZV0lIJTi4sz8/NACgxrAdRgMsosAAAA"/>
  </w:docVars>
  <w:rsids>
    <w:rsidRoot w:val="000E26D4"/>
    <w:rsid w:val="000C1BED"/>
    <w:rsid w:val="000C2423"/>
    <w:rsid w:val="000D5AB8"/>
    <w:rsid w:val="000D6138"/>
    <w:rsid w:val="000E26D4"/>
    <w:rsid w:val="0011551F"/>
    <w:rsid w:val="00146BA5"/>
    <w:rsid w:val="00147989"/>
    <w:rsid w:val="00163CA8"/>
    <w:rsid w:val="001E029A"/>
    <w:rsid w:val="00235235"/>
    <w:rsid w:val="00254264"/>
    <w:rsid w:val="00281D48"/>
    <w:rsid w:val="0030371B"/>
    <w:rsid w:val="00313CF8"/>
    <w:rsid w:val="003257CC"/>
    <w:rsid w:val="003B382A"/>
    <w:rsid w:val="003B44BB"/>
    <w:rsid w:val="003D3F14"/>
    <w:rsid w:val="003F1255"/>
    <w:rsid w:val="004240FE"/>
    <w:rsid w:val="00466163"/>
    <w:rsid w:val="004A2D3C"/>
    <w:rsid w:val="004A7621"/>
    <w:rsid w:val="004B3892"/>
    <w:rsid w:val="004C3248"/>
    <w:rsid w:val="00532CF5"/>
    <w:rsid w:val="00547749"/>
    <w:rsid w:val="00555BFD"/>
    <w:rsid w:val="00575B55"/>
    <w:rsid w:val="00631C35"/>
    <w:rsid w:val="00634998"/>
    <w:rsid w:val="006532A8"/>
    <w:rsid w:val="00681462"/>
    <w:rsid w:val="006A180B"/>
    <w:rsid w:val="006D72C9"/>
    <w:rsid w:val="006E6DFE"/>
    <w:rsid w:val="00703951"/>
    <w:rsid w:val="00713E37"/>
    <w:rsid w:val="0071501C"/>
    <w:rsid w:val="00743769"/>
    <w:rsid w:val="00771E38"/>
    <w:rsid w:val="00772E3E"/>
    <w:rsid w:val="007D362E"/>
    <w:rsid w:val="008236CD"/>
    <w:rsid w:val="00825542"/>
    <w:rsid w:val="00840A63"/>
    <w:rsid w:val="00843D21"/>
    <w:rsid w:val="00860F65"/>
    <w:rsid w:val="008D2A3C"/>
    <w:rsid w:val="008F5D9D"/>
    <w:rsid w:val="00911D90"/>
    <w:rsid w:val="0092264D"/>
    <w:rsid w:val="00940707"/>
    <w:rsid w:val="009421ED"/>
    <w:rsid w:val="009739CB"/>
    <w:rsid w:val="009C19F1"/>
    <w:rsid w:val="00A51669"/>
    <w:rsid w:val="00A70E5F"/>
    <w:rsid w:val="00A8756D"/>
    <w:rsid w:val="00B24255"/>
    <w:rsid w:val="00B54ED5"/>
    <w:rsid w:val="00B73355"/>
    <w:rsid w:val="00BE1001"/>
    <w:rsid w:val="00BE5AE1"/>
    <w:rsid w:val="00C011B2"/>
    <w:rsid w:val="00C311E1"/>
    <w:rsid w:val="00CB16AE"/>
    <w:rsid w:val="00D35F08"/>
    <w:rsid w:val="00D6029D"/>
    <w:rsid w:val="00DB50EB"/>
    <w:rsid w:val="00DD2BE7"/>
    <w:rsid w:val="00DE24EF"/>
    <w:rsid w:val="00E047B0"/>
    <w:rsid w:val="00E06DCA"/>
    <w:rsid w:val="00E06ED6"/>
    <w:rsid w:val="00E17B0E"/>
    <w:rsid w:val="00E844DF"/>
    <w:rsid w:val="00E97DEE"/>
    <w:rsid w:val="00EF2327"/>
    <w:rsid w:val="00F076B8"/>
    <w:rsid w:val="00F75DF1"/>
    <w:rsid w:val="00FA6D6B"/>
    <w:rsid w:val="00FB0994"/>
    <w:rsid w:val="00FB174E"/>
    <w:rsid w:val="00FB6B1F"/>
    <w:rsid w:val="00FE0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9713D"/>
  <w15:chartTrackingRefBased/>
  <w15:docId w15:val="{DCE95846-91A2-49ED-BB1D-88BB1AE8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E2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0E26D4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0E26D4"/>
    <w:rPr>
      <w:color w:val="0000FF"/>
      <w:u w:val="single"/>
    </w:rPr>
  </w:style>
  <w:style w:type="table" w:styleId="Tabelacomgrade">
    <w:name w:val="Table Grid"/>
    <w:basedOn w:val="Tabelanormal"/>
    <w:uiPriority w:val="39"/>
    <w:rsid w:val="000E2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link w:val="TtuloChar"/>
    <w:qFormat/>
    <w:rsid w:val="000E26D4"/>
    <w:pPr>
      <w:spacing w:after="0" w:line="240" w:lineRule="auto"/>
      <w:jc w:val="center"/>
    </w:pPr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character" w:customStyle="1" w:styleId="TtuloChar">
    <w:name w:val="Título Char"/>
    <w:basedOn w:val="Fontepargpadro"/>
    <w:link w:val="Ttulo"/>
    <w:rsid w:val="000E26D4"/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paragraph" w:styleId="PargrafodaLista">
    <w:name w:val="List Paragraph"/>
    <w:basedOn w:val="Normal"/>
    <w:uiPriority w:val="34"/>
    <w:qFormat/>
    <w:rsid w:val="00713E37"/>
    <w:pPr>
      <w:spacing w:after="0" w:line="240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val="pt-BR" w:eastAsia="ko-KR"/>
    </w:rPr>
  </w:style>
  <w:style w:type="character" w:styleId="Refdecomentrio">
    <w:name w:val="annotation reference"/>
    <w:basedOn w:val="Fontepargpadro"/>
    <w:uiPriority w:val="99"/>
    <w:semiHidden/>
    <w:unhideWhenUsed/>
    <w:rsid w:val="004661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661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661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61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6163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1C35"/>
  </w:style>
  <w:style w:type="paragraph" w:styleId="Rodap">
    <w:name w:val="footer"/>
    <w:basedOn w:val="Normal"/>
    <w:link w:val="Rodap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1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y</dc:creator>
  <cp:keywords/>
  <dc:description/>
  <cp:lastModifiedBy>Samanta Stuani</cp:lastModifiedBy>
  <cp:revision>3</cp:revision>
  <dcterms:created xsi:type="dcterms:W3CDTF">2022-06-06T16:32:00Z</dcterms:created>
  <dcterms:modified xsi:type="dcterms:W3CDTF">2022-06-06T16:32:00Z</dcterms:modified>
</cp:coreProperties>
</file>